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14:paraId="221489ED" w14:textId="77777777" w:rsidTr="005D594A">
        <w:tc>
          <w:tcPr>
            <w:tcW w:w="3330" w:type="dxa"/>
          </w:tcPr>
          <w:p w14:paraId="132734EE" w14:textId="77777777" w:rsidR="0046437C" w:rsidRDefault="0046437C" w:rsidP="008C31D4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48E124DF" wp14:editId="00506212">
                  <wp:extent cx="1971675" cy="1971675"/>
                  <wp:effectExtent l="0" t="0" r="9525" b="9525"/>
                  <wp:docPr id="2" name="Picture 2" descr="C:\Users\jlmayol\AppData\Local\Microsoft\Windows\INetCache\Content.Word\2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lmayol\AppData\Local\Microsoft\Windows\INetCache\Content.Word\2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26568A" w14:textId="77777777" w:rsidR="0046437C" w:rsidRDefault="0046437C" w:rsidP="008C31D4">
            <w:pPr>
              <w:jc w:val="center"/>
              <w:rPr>
                <w:b/>
              </w:rPr>
            </w:pPr>
          </w:p>
          <w:p w14:paraId="73D2E24B" w14:textId="77777777" w:rsidR="00432CC6" w:rsidRPr="00455E24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Tunghaan </w:t>
            </w:r>
          </w:p>
          <w:p w14:paraId="7C40423E" w14:textId="77777777" w:rsidR="00F144DE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>Minglanilla, Cebu 6046</w:t>
            </w:r>
          </w:p>
          <w:p w14:paraId="483A2D0C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14:paraId="7ADF0E2E" w14:textId="77777777" w:rsidR="00F163F5" w:rsidRPr="00455E24" w:rsidRDefault="00F163F5" w:rsidP="00BA451B">
            <w:pPr>
              <w:jc w:val="center"/>
              <w:rPr>
                <w:b/>
              </w:rPr>
            </w:pPr>
          </w:p>
          <w:p w14:paraId="5A2FFF55" w14:textId="77777777"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14:paraId="7E634D32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14:paraId="429577E4" w14:textId="77777777" w:rsidR="00F144DE" w:rsidRPr="00455E24" w:rsidRDefault="00F144DE" w:rsidP="008C31D4">
            <w:pPr>
              <w:jc w:val="center"/>
              <w:rPr>
                <w:b/>
              </w:rPr>
            </w:pPr>
          </w:p>
          <w:p w14:paraId="7B254210" w14:textId="77777777"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johnlloydmayol@gmail.com</w:t>
            </w:r>
          </w:p>
          <w:p w14:paraId="5F6450A7" w14:textId="77777777"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14:paraId="267705CA" w14:textId="77777777" w:rsidR="000F0F41" w:rsidRDefault="000F0F41" w:rsidP="009A3515">
            <w:pPr>
              <w:jc w:val="center"/>
              <w:rPr>
                <w:sz w:val="16"/>
              </w:rPr>
            </w:pPr>
          </w:p>
          <w:p w14:paraId="3F25D82C" w14:textId="77777777"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14:paraId="29E2D5E5" w14:textId="77777777"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14:paraId="7E3477B9" w14:textId="77777777" w:rsidR="00117F03" w:rsidRDefault="00117F03" w:rsidP="009A3515">
            <w:pPr>
              <w:jc w:val="center"/>
              <w:rPr>
                <w:sz w:val="16"/>
              </w:rPr>
            </w:pPr>
          </w:p>
          <w:p w14:paraId="3DE1E3A0" w14:textId="77777777"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14:paraId="1DE64EDD" w14:textId="77777777" w:rsidR="00901E0D" w:rsidRDefault="00901E0D" w:rsidP="00901E0D">
            <w:pPr>
              <w:jc w:val="center"/>
            </w:pPr>
            <w:r>
              <w:t>LINKEDIN</w:t>
            </w:r>
          </w:p>
          <w:p w14:paraId="276C30AE" w14:textId="77777777" w:rsidR="000824F4" w:rsidRDefault="000824F4" w:rsidP="00901E0D">
            <w:pPr>
              <w:jc w:val="center"/>
            </w:pPr>
          </w:p>
          <w:p w14:paraId="7C94461E" w14:textId="496DE5B5" w:rsidR="000824F4" w:rsidRPr="000824F4" w:rsidRDefault="000824F4" w:rsidP="00901E0D">
            <w:pPr>
              <w:jc w:val="center"/>
              <w:rPr>
                <w:b/>
                <w:sz w:val="18"/>
              </w:rPr>
            </w:pPr>
            <w:r w:rsidRPr="000824F4">
              <w:rPr>
                <w:rFonts w:cs="Segoe UI"/>
                <w:b/>
                <w:szCs w:val="21"/>
              </w:rPr>
              <w:t>https://</w:t>
            </w:r>
            <w:r w:rsidR="007C619E">
              <w:t xml:space="preserve"> </w:t>
            </w:r>
            <w:r w:rsidR="007C619E" w:rsidRPr="007C619E">
              <w:rPr>
                <w:rFonts w:cs="Segoe UI"/>
                <w:b/>
                <w:szCs w:val="21"/>
              </w:rPr>
              <w:t>mayol27.github.io</w:t>
            </w:r>
          </w:p>
          <w:p w14:paraId="5F52F4F7" w14:textId="77777777" w:rsidR="000824F4" w:rsidRPr="00901E0D" w:rsidRDefault="000824F4" w:rsidP="00901E0D">
            <w:pPr>
              <w:jc w:val="center"/>
            </w:pPr>
            <w:r>
              <w:t>ONLINE RESUME</w:t>
            </w:r>
          </w:p>
          <w:p w14:paraId="0C8CA28B" w14:textId="77777777" w:rsidR="00F163F5" w:rsidRPr="007E0B64" w:rsidRDefault="00F163F5" w:rsidP="00F144DE"/>
          <w:p w14:paraId="0A4456D0" w14:textId="77777777"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14:paraId="7AC31265" w14:textId="77777777" w:rsidR="00EA247B" w:rsidRPr="00814AC9" w:rsidRDefault="00EA247B" w:rsidP="00B31299">
            <w:pPr>
              <w:rPr>
                <w:sz w:val="10"/>
              </w:rPr>
            </w:pPr>
          </w:p>
          <w:p w14:paraId="28A5ACAC" w14:textId="2E509E1C"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 xml:space="preserve">more than </w:t>
            </w:r>
            <w:r w:rsidR="00FA72B7">
              <w:t>1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HP Programming Languages (</w:t>
            </w:r>
            <w:r w:rsidR="00E01476">
              <w:t>Laravel,</w:t>
            </w:r>
            <w:r w:rsidR="00FA72B7">
              <w:t xml:space="preserve"> CodeIgniter</w:t>
            </w:r>
            <w:r w:rsidR="0038071F" w:rsidRPr="004D5E00">
              <w:t>,</w:t>
            </w:r>
            <w:r w:rsidR="00FA72B7">
              <w:t xml:space="preserve"> WordPress,</w:t>
            </w:r>
            <w:r w:rsidR="0038071F" w:rsidRPr="004D5E00">
              <w:t xml:space="preserve"> CSS, </w:t>
            </w:r>
            <w:r w:rsidR="00DE1D6C">
              <w:t xml:space="preserve">Bootstrap, </w:t>
            </w:r>
            <w:r>
              <w:t>CSS,</w:t>
            </w:r>
            <w:r w:rsidR="00FA72B7">
              <w:t xml:space="preserve"> </w:t>
            </w:r>
            <w:r w:rsidR="00304BA1" w:rsidRPr="004D5E00">
              <w:t>HTML</w:t>
            </w:r>
            <w:r w:rsidR="00FA72B7">
              <w:t>, GIT, and Yarn</w:t>
            </w:r>
            <w:r w:rsidR="0038071F" w:rsidRPr="004D5E00">
              <w:t>).</w:t>
            </w:r>
          </w:p>
          <w:p w14:paraId="76DDFF40" w14:textId="77777777" w:rsidR="0038071F" w:rsidRPr="00814AC9" w:rsidRDefault="0038071F" w:rsidP="00B31299">
            <w:pPr>
              <w:rPr>
                <w:sz w:val="10"/>
              </w:rPr>
            </w:pPr>
          </w:p>
          <w:p w14:paraId="3D962001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14:paraId="4356939D" w14:textId="77777777" w:rsidR="00EA247B" w:rsidRPr="00BA12D4" w:rsidRDefault="00EA247B" w:rsidP="00B31299">
            <w:pPr>
              <w:rPr>
                <w:sz w:val="4"/>
              </w:rPr>
            </w:pPr>
          </w:p>
          <w:p w14:paraId="6B69D249" w14:textId="77777777" w:rsidR="003B3035" w:rsidRPr="007E0B64" w:rsidRDefault="00F144DE" w:rsidP="00CE4B65">
            <w:pPr>
              <w:pStyle w:val="Heading4"/>
              <w:outlineLvl w:val="3"/>
            </w:pPr>
            <w:r w:rsidRPr="007E0B64">
              <w:t>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</w:tblGrid>
            <w:tr w:rsidR="00EC59BD" w:rsidRPr="007E0B64" w14:paraId="2834DA00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55B53C12" w14:textId="77777777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OTOSHOP</w:t>
                  </w:r>
                </w:p>
              </w:tc>
            </w:tr>
            <w:tr w:rsidR="00EC59BD" w:rsidRPr="007E0B64" w14:paraId="563CE0B9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0E9BFE5B" w14:textId="77777777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ILLUSTRATOR</w:t>
                  </w:r>
                </w:p>
              </w:tc>
            </w:tr>
            <w:tr w:rsidR="00EC59BD" w:rsidRPr="007E0B64" w14:paraId="475A565F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78860420" w14:textId="77777777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LARAVEL</w:t>
                  </w:r>
                </w:p>
              </w:tc>
            </w:tr>
            <w:tr w:rsidR="00EC59BD" w:rsidRPr="007E0B64" w14:paraId="0CBB673F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6FB059AB" w14:textId="77777777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ODEIGNITER</w:t>
                  </w:r>
                </w:p>
              </w:tc>
            </w:tr>
            <w:tr w:rsidR="00EC59BD" w:rsidRPr="007E0B64" w14:paraId="58E74B2F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62A0312A" w14:textId="77777777" w:rsidR="00EC59BD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P</w:t>
                  </w:r>
                </w:p>
                <w:p w14:paraId="0C748121" w14:textId="368B0488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</w:t>
                  </w:r>
                </w:p>
              </w:tc>
            </w:tr>
            <w:tr w:rsidR="00EC59BD" w:rsidRPr="007E0B64" w14:paraId="55F78FF8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52F9D89B" w14:textId="51DD3C34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ordPress</w:t>
                  </w:r>
                </w:p>
              </w:tc>
            </w:tr>
            <w:tr w:rsidR="00EC59BD" w:rsidRPr="007E0B64" w14:paraId="4679A83E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3C3C2304" w14:textId="77777777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lastRenderedPageBreak/>
                    <w:t>MYSQL</w:t>
                  </w:r>
                </w:p>
              </w:tc>
            </w:tr>
            <w:tr w:rsidR="00EC59BD" w:rsidRPr="007E0B64" w14:paraId="7FFDCA84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44383A86" w14:textId="77777777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OOTSTRAP</w:t>
                  </w:r>
                </w:p>
              </w:tc>
            </w:tr>
            <w:tr w:rsidR="00EC59BD" w:rsidRPr="007E0B64" w14:paraId="43D9F253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464F2EA7" w14:textId="77777777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SS</w:t>
                  </w:r>
                </w:p>
              </w:tc>
            </w:tr>
            <w:tr w:rsidR="00EC59BD" w:rsidRPr="007E0B64" w14:paraId="65A16999" w14:textId="77777777" w:rsidTr="00ED2A45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1B32423B" w14:textId="77777777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TML</w:t>
                  </w:r>
                </w:p>
              </w:tc>
            </w:tr>
            <w:tr w:rsidR="00EC59BD" w:rsidRPr="007E0B64" w14:paraId="39B699E3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7C5D01FF" w14:textId="1E552810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IT</w:t>
                  </w:r>
                </w:p>
              </w:tc>
            </w:tr>
            <w:tr w:rsidR="00EC59BD" w:rsidRPr="007E0B64" w14:paraId="22AA82B5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2D3A5FD3" w14:textId="18C5E7B9" w:rsidR="00EC59BD" w:rsidRPr="00A16D98" w:rsidRDefault="00EC59B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YARN</w:t>
                  </w:r>
                </w:p>
              </w:tc>
            </w:tr>
            <w:tr w:rsidR="00EC59BD" w:rsidRPr="007E0B64" w14:paraId="28F412E9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026514CD" w14:textId="77777777" w:rsidR="00EC59BD" w:rsidRPr="00A16D98" w:rsidRDefault="00EC59BD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 xml:space="preserve">TROUBLESHOOT </w:t>
                  </w:r>
                </w:p>
                <w:p w14:paraId="7ADBB50A" w14:textId="77777777" w:rsidR="00EC59BD" w:rsidRPr="00A16D98" w:rsidRDefault="00EC59BD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  <w:p w14:paraId="59BD4628" w14:textId="77777777" w:rsidR="00EC59BD" w:rsidRPr="00A16D98" w:rsidRDefault="00EC59BD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36863A07" w14:textId="77777777" w:rsidR="00E935B9" w:rsidRPr="00B13166" w:rsidRDefault="00E935B9" w:rsidP="00CE4B65">
            <w:pPr>
              <w:pStyle w:val="Heading4"/>
              <w:outlineLvl w:val="3"/>
              <w:rPr>
                <w:sz w:val="10"/>
              </w:rPr>
            </w:pPr>
          </w:p>
          <w:p w14:paraId="566D0006" w14:textId="0265B1D7" w:rsidR="00F144DE" w:rsidRPr="007E0B64" w:rsidRDefault="00F144DE" w:rsidP="00CE4B65">
            <w:pPr>
              <w:pStyle w:val="Heading4"/>
              <w:outlineLvl w:val="3"/>
            </w:pPr>
            <w:r w:rsidRPr="007E0B64">
              <w:t>PERSONAL</w:t>
            </w:r>
            <w:r w:rsidR="00FA72B7">
              <w:t>IT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</w:tblGrid>
            <w:tr w:rsidR="00EC59BD" w:rsidRPr="007E0B64" w14:paraId="5CC5B1AD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2EA6CC15" w14:textId="77777777" w:rsidR="00EC59BD" w:rsidRPr="007E0B64" w:rsidRDefault="00EC59BD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OMMUNICATION</w:t>
                  </w:r>
                </w:p>
              </w:tc>
            </w:tr>
            <w:tr w:rsidR="00EC59BD" w:rsidRPr="007E0B64" w14:paraId="7A664004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273E194F" w14:textId="77777777" w:rsidR="00EC59BD" w:rsidRPr="007E0B64" w:rsidRDefault="00EC59BD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ORGANIZATION</w:t>
                  </w:r>
                </w:p>
              </w:tc>
            </w:tr>
            <w:tr w:rsidR="00EC59BD" w:rsidRPr="007E0B64" w14:paraId="7C30AC49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3FB2C414" w14:textId="77777777" w:rsidR="00EC59BD" w:rsidRPr="007E0B64" w:rsidRDefault="00EC59BD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TEAM PLAYER</w:t>
                  </w:r>
                </w:p>
              </w:tc>
            </w:tr>
            <w:tr w:rsidR="00EC59BD" w:rsidRPr="007E0B64" w14:paraId="605678C5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724E5FC2" w14:textId="77777777" w:rsidR="00EC59BD" w:rsidRPr="007E0B64" w:rsidRDefault="00EC59BD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REATIVITY</w:t>
                  </w:r>
                </w:p>
              </w:tc>
            </w:tr>
            <w:tr w:rsidR="00EC59BD" w:rsidRPr="007E0B64" w14:paraId="2D8D0A1C" w14:textId="77777777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70641719" w14:textId="77777777" w:rsidR="00EC59BD" w:rsidRPr="007E0B64" w:rsidRDefault="00EC59BD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SOCIAL</w:t>
                  </w:r>
                </w:p>
              </w:tc>
            </w:tr>
          </w:tbl>
          <w:p w14:paraId="16C98E52" w14:textId="77777777"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14:paraId="4D659177" w14:textId="77777777"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14:paraId="4C8A6C7A" w14:textId="77777777" w:rsidR="008C31D4" w:rsidRPr="00432CC6" w:rsidRDefault="004703A8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 xml:space="preserve">BACHELOR OF SCIENCE IN </w:t>
            </w:r>
            <w:r w:rsidR="002B2E95">
              <w:rPr>
                <w:sz w:val="24"/>
              </w:rPr>
              <w:t>INFORMATION TECHNOLOGY</w:t>
            </w:r>
          </w:p>
          <w:p w14:paraId="757073E3" w14:textId="77777777"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14:paraId="761AB70F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14:paraId="79EDB45B" w14:textId="41E01929" w:rsidR="00D44519" w:rsidRPr="008D7D93" w:rsidRDefault="00D44519" w:rsidP="008D7D93">
            <w:pPr>
              <w:tabs>
                <w:tab w:val="left" w:pos="1515"/>
              </w:tabs>
              <w:rPr>
                <w:sz w:val="6"/>
              </w:rPr>
            </w:pPr>
          </w:p>
          <w:p w14:paraId="63E35CF4" w14:textId="225B0026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November</w:t>
            </w:r>
            <w:r>
              <w:rPr>
                <w:sz w:val="18"/>
              </w:rPr>
              <w:t xml:space="preserve"> 201</w:t>
            </w:r>
            <w:r>
              <w:rPr>
                <w:sz w:val="18"/>
              </w:rPr>
              <w:t>9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>Present</w:t>
            </w:r>
            <w:r w:rsidRPr="009906AA">
              <w:rPr>
                <w:sz w:val="18"/>
              </w:rPr>
              <w:t>)</w:t>
            </w:r>
          </w:p>
          <w:p w14:paraId="2471E58B" w14:textId="79E8D9C8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proofErr w:type="spellStart"/>
            <w:r>
              <w:rPr>
                <w:sz w:val="22"/>
              </w:rPr>
              <w:t>HiPE</w:t>
            </w:r>
            <w:proofErr w:type="spellEnd"/>
            <w:r>
              <w:rPr>
                <w:sz w:val="22"/>
              </w:rPr>
              <w:t xml:space="preserve"> Inc.</w:t>
            </w:r>
          </w:p>
          <w:p w14:paraId="407FC45C" w14:textId="59A2060A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Software Developer</w:t>
            </w:r>
          </w:p>
          <w:p w14:paraId="009CE67A" w14:textId="43858F47" w:rsidR="00EA0978" w:rsidRPr="009906AA" w:rsidRDefault="00EA0978" w:rsidP="00EA0978">
            <w:r>
              <w:t xml:space="preserve">+ </w:t>
            </w:r>
            <w:r>
              <w:t>WordPress</w:t>
            </w:r>
          </w:p>
          <w:p w14:paraId="1E427CC3" w14:textId="6E3112F7" w:rsidR="00EA0978" w:rsidRDefault="00EA0978" w:rsidP="00EA0978">
            <w:r>
              <w:t xml:space="preserve">+ </w:t>
            </w:r>
            <w:r>
              <w:t>Laravel, Sass, CSS, HTML, GIT, and Yarn</w:t>
            </w:r>
          </w:p>
          <w:p w14:paraId="6BB16DF0" w14:textId="068F127A" w:rsidR="00EA0978" w:rsidRPr="009906AA" w:rsidRDefault="00EA0978" w:rsidP="00EA0978">
            <w:r>
              <w:t>+ Maintaining Website</w:t>
            </w:r>
          </w:p>
          <w:p w14:paraId="1CC24525" w14:textId="77777777" w:rsidR="00EA0978" w:rsidRDefault="00EA0978" w:rsidP="00BD77F3">
            <w:pPr>
              <w:pStyle w:val="Year"/>
              <w:rPr>
                <w:sz w:val="18"/>
              </w:rPr>
            </w:pPr>
          </w:p>
          <w:p w14:paraId="2F2CF548" w14:textId="654B81DF"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ACA861F" w14:textId="77777777"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14:paraId="76885196" w14:textId="77777777" w:rsidR="00BD77F3" w:rsidRPr="009906AA" w:rsidRDefault="00BD77F3" w:rsidP="00BD77F3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14:paraId="66AEF149" w14:textId="77777777" w:rsidR="00CC1815" w:rsidRPr="00CC1815" w:rsidRDefault="00CC1815" w:rsidP="00CC1815">
            <w:pPr>
              <w:pStyle w:val="Default"/>
              <w:rPr>
                <w:bCs/>
                <w:sz w:val="23"/>
                <w:szCs w:val="23"/>
              </w:rPr>
            </w:pPr>
            <w:r w:rsidRPr="00CC1815">
              <w:rPr>
                <w:rFonts w:ascii="Century Gothic" w:hAnsi="Century Gothic"/>
                <w:bCs/>
                <w:sz w:val="20"/>
                <w:szCs w:val="20"/>
              </w:rPr>
              <w:t>A SOFTWARE-AS-A-SERVICE FOR CASHIERING SYSTEM FOR MICRO AND SMALL ENTERPRISES</w:t>
            </w:r>
            <w:r w:rsidRPr="00CC1815">
              <w:rPr>
                <w:bCs/>
                <w:sz w:val="23"/>
                <w:szCs w:val="23"/>
              </w:rPr>
              <w:t xml:space="preserve"> </w:t>
            </w:r>
          </w:p>
          <w:p w14:paraId="606B58DB" w14:textId="77777777" w:rsidR="00BD77F3" w:rsidRDefault="00CC1815" w:rsidP="00CC1815">
            <w:r>
              <w:t>Position: Hipster</w:t>
            </w:r>
          </w:p>
          <w:p w14:paraId="113CB383" w14:textId="2029C314" w:rsidR="0079566E" w:rsidRDefault="0079566E" w:rsidP="00CC1815">
            <w:r>
              <w:t>Langu</w:t>
            </w:r>
            <w:r w:rsidR="00014964">
              <w:t>ag</w:t>
            </w:r>
            <w:r>
              <w:t>e: Angular.js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14:paraId="67C7A522" w14:textId="77777777" w:rsidR="00EA0978" w:rsidRDefault="00EA0978" w:rsidP="00EA0978">
            <w:pPr>
              <w:pStyle w:val="Year"/>
              <w:rPr>
                <w:sz w:val="18"/>
              </w:rPr>
            </w:pPr>
          </w:p>
          <w:p w14:paraId="5ADE4398" w14:textId="3D75B5AE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 2018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1BD405D9" w14:textId="77777777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KREDO IT ABROD INC.</w:t>
            </w:r>
          </w:p>
          <w:p w14:paraId="2FF11154" w14:textId="77777777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ON-THE JOB TRAINING</w:t>
            </w:r>
            <w:r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4E327F88" w14:textId="77777777" w:rsidR="00EA0978" w:rsidRPr="009906AA" w:rsidRDefault="00EA0978" w:rsidP="00EA0978">
            <w:r>
              <w:t>+ Hardware/Software Technical Support</w:t>
            </w:r>
          </w:p>
          <w:p w14:paraId="7D2DA34A" w14:textId="562AA7D7" w:rsidR="00EA0978" w:rsidRPr="00EA0978" w:rsidRDefault="00EA0978" w:rsidP="00CC1815">
            <w:r>
              <w:t>+ Created Inventory System for the company</w:t>
            </w:r>
          </w:p>
          <w:p w14:paraId="17139518" w14:textId="77777777" w:rsidR="00EA0978" w:rsidRDefault="00EA0978" w:rsidP="00CE4B65">
            <w:pPr>
              <w:pStyle w:val="Year"/>
              <w:rPr>
                <w:sz w:val="18"/>
              </w:rPr>
            </w:pPr>
          </w:p>
          <w:p w14:paraId="60BF55EB" w14:textId="7116E9C8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965B7F">
              <w:rPr>
                <w:sz w:val="18"/>
              </w:rPr>
              <w:t>May</w:t>
            </w:r>
            <w:r w:rsidR="00D3596D">
              <w:rPr>
                <w:sz w:val="18"/>
              </w:rPr>
              <w:t xml:space="preserve">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27501474" w14:textId="77777777"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UNIVERSITY OF CEBU</w:t>
            </w:r>
            <w:r w:rsidR="00B67E74">
              <w:rPr>
                <w:sz w:val="22"/>
              </w:rPr>
              <w:t xml:space="preserve"> – MAIN CAMPUS </w:t>
            </w:r>
          </w:p>
          <w:p w14:paraId="462D7830" w14:textId="77777777" w:rsidR="0026058E" w:rsidRPr="009906AA" w:rsidRDefault="00D8309B" w:rsidP="008C1B71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WORKING SCHOLAR</w:t>
            </w:r>
          </w:p>
          <w:p w14:paraId="59689F4E" w14:textId="77777777" w:rsidR="00F144DE" w:rsidRPr="009906AA" w:rsidRDefault="00264881" w:rsidP="0026058E">
            <w:r>
              <w:t xml:space="preserve">+ </w:t>
            </w:r>
            <w:r w:rsidR="001A2A6F">
              <w:t>Hardware/Software Technical Support</w:t>
            </w:r>
          </w:p>
          <w:p w14:paraId="1DB45352" w14:textId="77777777" w:rsidR="0026058E" w:rsidRPr="009906AA" w:rsidRDefault="004443C3" w:rsidP="0026058E">
            <w:r w:rsidRPr="009906AA">
              <w:t>+ Assisting s</w:t>
            </w:r>
            <w:r w:rsidR="0026058E" w:rsidRPr="009906AA">
              <w:t>tudents and teachers on computer</w:t>
            </w:r>
            <w:r w:rsidRPr="009906AA">
              <w:t xml:space="preserve"> laboratory</w:t>
            </w:r>
          </w:p>
          <w:p w14:paraId="29ED3E6B" w14:textId="77777777" w:rsidR="0026058E" w:rsidRDefault="0026058E" w:rsidP="0026058E">
            <w:r w:rsidRPr="009906AA">
              <w:t>+ Sorting and filing documents</w:t>
            </w:r>
          </w:p>
          <w:p w14:paraId="4410C8CB" w14:textId="77777777" w:rsidR="00F144DE" w:rsidRPr="007E0B64" w:rsidRDefault="00F144DE" w:rsidP="00F144DE"/>
          <w:p w14:paraId="52F3E14C" w14:textId="77777777"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14:paraId="7116FA5F" w14:textId="77777777" w:rsidR="00F144DE" w:rsidRPr="008D7D93" w:rsidRDefault="00F144DE" w:rsidP="00F144DE">
            <w:pPr>
              <w:rPr>
                <w:sz w:val="6"/>
              </w:rPr>
            </w:pPr>
          </w:p>
          <w:p w14:paraId="198FFF95" w14:textId="77777777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444CAE5A" w14:textId="77777777"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14:paraId="4CC98784" w14:textId="77777777"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14:paraId="6A609E1B" w14:textId="77777777"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14:paraId="179E52C5" w14:textId="77777777"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14:paraId="2FDA04B1" w14:textId="77777777"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14:paraId="59F2CBD2" w14:textId="77777777"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14:paraId="5282291B" w14:textId="77777777"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14:paraId="666FC746" w14:textId="77777777" w:rsidR="0055733C" w:rsidRPr="008D7D93" w:rsidRDefault="0055733C" w:rsidP="0055733C">
            <w:pPr>
              <w:rPr>
                <w:sz w:val="6"/>
              </w:rPr>
            </w:pPr>
          </w:p>
          <w:p w14:paraId="693CB9CB" w14:textId="77777777"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59B09A21" w14:textId="77777777" w:rsidR="000D6BE3" w:rsidRDefault="000D6BE3" w:rsidP="000D6BE3">
            <w:pPr>
              <w:pStyle w:val="Heading2"/>
              <w:outlineLvl w:val="1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14:paraId="6715C7B7" w14:textId="77777777"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99BAE9E" w14:textId="77777777" w:rsidR="0038071F" w:rsidRPr="009906AA" w:rsidRDefault="0055733C" w:rsidP="006805F9">
            <w:pPr>
              <w:pStyle w:val="Heading2"/>
              <w:outlineLvl w:val="1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14:paraId="7486B5E4" w14:textId="77777777"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EFCEB81" w14:textId="77777777" w:rsidR="00D44519" w:rsidRPr="009906AA" w:rsidRDefault="0038071F" w:rsidP="006805F9">
            <w:pPr>
              <w:pStyle w:val="Heading2"/>
              <w:outlineLvl w:val="1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  <w:bookmarkStart w:id="0" w:name="_GoBack"/>
            <w:bookmarkEnd w:id="0"/>
          </w:p>
          <w:p w14:paraId="77E3A17B" w14:textId="3C6442C7" w:rsidR="00BE371C" w:rsidRDefault="00BE371C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6D629E56" w14:textId="7B614578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5DB31317" w14:textId="39F034FE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4F2DD3BB" w14:textId="77777777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72B6E1FE" w14:textId="77777777"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lastRenderedPageBreak/>
              <w:t>CERTIFICATES</w:t>
            </w:r>
          </w:p>
          <w:p w14:paraId="6D08C648" w14:textId="77777777" w:rsidR="00BA22CB" w:rsidRPr="008D7D93" w:rsidRDefault="00BA22CB" w:rsidP="00BA22CB">
            <w:pPr>
              <w:rPr>
                <w:sz w:val="6"/>
              </w:rPr>
            </w:pPr>
          </w:p>
          <w:p w14:paraId="04AB9F7C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14:paraId="47121E1B" w14:textId="77777777"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14:paraId="1D19C548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14:paraId="00B21BF9" w14:textId="77777777" w:rsidR="009E0D10" w:rsidRP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14:paraId="4BE7D781" w14:textId="77777777"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14:paraId="1843449C" w14:textId="77777777"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14:paraId="67ABE452" w14:textId="77777777" w:rsidR="002740D3" w:rsidRPr="002740D3" w:rsidRDefault="002740D3" w:rsidP="002740D3"/>
          <w:p w14:paraId="4862FADA" w14:textId="77777777"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t>REFERENCE</w:t>
            </w:r>
          </w:p>
          <w:p w14:paraId="183E479A" w14:textId="77777777" w:rsidR="00146440" w:rsidRPr="008D7D93" w:rsidRDefault="00146440" w:rsidP="00146440">
            <w:pPr>
              <w:rPr>
                <w:sz w:val="6"/>
              </w:rPr>
            </w:pPr>
          </w:p>
          <w:p w14:paraId="284DA096" w14:textId="77777777"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erine Carumba</w:t>
            </w:r>
          </w:p>
          <w:p w14:paraId="45165277" w14:textId="77777777"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14:paraId="04666D03" w14:textId="77777777"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14:paraId="6870AE08" w14:textId="77777777"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45D14D9C" w14:textId="77777777"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</w:p>
          <w:p w14:paraId="099B384F" w14:textId="77777777"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</w:p>
          <w:p w14:paraId="22CBF1FD" w14:textId="77777777" w:rsidR="00146440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  </w:t>
            </w:r>
          </w:p>
          <w:p w14:paraId="050F2EBC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</w:p>
          <w:p w14:paraId="3280A223" w14:textId="77777777" w:rsidR="001A2A6F" w:rsidRPr="001A2A6F" w:rsidRDefault="001A2A6F" w:rsidP="00CA1AA4">
            <w:pPr>
              <w:tabs>
                <w:tab w:val="right" w:pos="10080"/>
              </w:tabs>
              <w:spacing w:line="220" w:lineRule="exact"/>
              <w:rPr>
                <w:b/>
                <w:sz w:val="22"/>
              </w:rPr>
            </w:pPr>
            <w:r w:rsidRPr="001A2A6F">
              <w:rPr>
                <w:b/>
                <w:sz w:val="22"/>
              </w:rPr>
              <w:t>Ms. Jerrah Marie Son</w:t>
            </w:r>
          </w:p>
          <w:p w14:paraId="0BD8E944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Laboratory Supervisor – CCS</w:t>
            </w:r>
          </w:p>
          <w:p w14:paraId="1B79934C" w14:textId="77777777" w:rsidR="001A2A6F" w:rsidRPr="009906AA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>866 – 7880</w:t>
            </w:r>
          </w:p>
        </w:tc>
      </w:tr>
    </w:tbl>
    <w:p w14:paraId="08FC0F3C" w14:textId="77777777" w:rsidR="009A6D98" w:rsidRPr="007E0B64" w:rsidRDefault="009A6D98" w:rsidP="00E508EC"/>
    <w:sectPr w:rsidR="009A6D98" w:rsidRPr="007E0B64" w:rsidSect="002740D3">
      <w:footerReference w:type="default" r:id="rId8"/>
      <w:headerReference w:type="first" r:id="rId9"/>
      <w:footerReference w:type="first" r:id="rId10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A60AF" w14:textId="77777777" w:rsidR="00AC3729" w:rsidRDefault="00AC3729" w:rsidP="00DA661F">
      <w:pPr>
        <w:spacing w:after="0" w:line="240" w:lineRule="auto"/>
      </w:pPr>
      <w:r>
        <w:separator/>
      </w:r>
    </w:p>
  </w:endnote>
  <w:endnote w:type="continuationSeparator" w:id="0">
    <w:p w14:paraId="2E3F008B" w14:textId="77777777" w:rsidR="00AC3729" w:rsidRDefault="00AC3729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8AC628" w14:textId="77777777"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E0DF65" w14:textId="77777777"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9373320"/>
      <w:docPartObj>
        <w:docPartGallery w:val="Page Numbers (Top of Page)"/>
        <w:docPartUnique/>
      </w:docPartObj>
    </w:sdtPr>
    <w:sdtEndPr/>
    <w:sdtContent>
      <w:p w14:paraId="791EA9B4" w14:textId="77777777"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8615980" w14:textId="77777777"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75E78" w14:textId="77777777" w:rsidR="00AC3729" w:rsidRDefault="00AC3729" w:rsidP="00DA661F">
      <w:pPr>
        <w:spacing w:after="0" w:line="240" w:lineRule="auto"/>
      </w:pPr>
      <w:r>
        <w:separator/>
      </w:r>
    </w:p>
  </w:footnote>
  <w:footnote w:type="continuationSeparator" w:id="0">
    <w:p w14:paraId="0E29E9A7" w14:textId="77777777" w:rsidR="00AC3729" w:rsidRDefault="00AC3729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8397F3" w14:textId="77777777"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743F0AC" wp14:editId="5C84E46E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638175</wp:posOffset>
                  </wp:positionV>
                  <wp:extent cx="2009775" cy="8372475"/>
                  <wp:effectExtent l="0" t="0" r="9525" b="9525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837247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0B3001DB" id="Rectangle 1" o:spid="_x0000_s1026" style="position:absolute;margin-left:-.75pt;margin-top:-50.25pt;width:158.25pt;height:65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" fillcolor="#f7caac [1301]" stroked="f" strokeweight="1pt"/>
              </w:pict>
            </mc:Fallback>
          </mc:AlternateContent>
        </w:r>
      </w:p>
    </w:sdtContent>
  </w:sdt>
  <w:p w14:paraId="0068F72F" w14:textId="77777777" w:rsidR="00DA661F" w:rsidRDefault="00DA66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kODWgAgy6aNLQAAAA=="/>
  </w:docVars>
  <w:rsids>
    <w:rsidRoot w:val="004860CA"/>
    <w:rsid w:val="00000A92"/>
    <w:rsid w:val="00014964"/>
    <w:rsid w:val="0003170D"/>
    <w:rsid w:val="00031CF1"/>
    <w:rsid w:val="000325AC"/>
    <w:rsid w:val="0004152E"/>
    <w:rsid w:val="000824F4"/>
    <w:rsid w:val="0008312A"/>
    <w:rsid w:val="00084291"/>
    <w:rsid w:val="000957B8"/>
    <w:rsid w:val="00096CE5"/>
    <w:rsid w:val="000A3B0A"/>
    <w:rsid w:val="000B025D"/>
    <w:rsid w:val="000B1875"/>
    <w:rsid w:val="000D1907"/>
    <w:rsid w:val="000D6BE3"/>
    <w:rsid w:val="000E453A"/>
    <w:rsid w:val="000F0F41"/>
    <w:rsid w:val="00104EF4"/>
    <w:rsid w:val="001063A6"/>
    <w:rsid w:val="00115C97"/>
    <w:rsid w:val="00117F03"/>
    <w:rsid w:val="00134FA7"/>
    <w:rsid w:val="00146440"/>
    <w:rsid w:val="00164D7C"/>
    <w:rsid w:val="001A2A6F"/>
    <w:rsid w:val="001A2A7A"/>
    <w:rsid w:val="001A4D75"/>
    <w:rsid w:val="001C056C"/>
    <w:rsid w:val="001C3E66"/>
    <w:rsid w:val="001D5C3F"/>
    <w:rsid w:val="00212AD5"/>
    <w:rsid w:val="00247864"/>
    <w:rsid w:val="0026058E"/>
    <w:rsid w:val="00264881"/>
    <w:rsid w:val="002740D3"/>
    <w:rsid w:val="002909DE"/>
    <w:rsid w:val="002A61F8"/>
    <w:rsid w:val="002B2E95"/>
    <w:rsid w:val="002C19A0"/>
    <w:rsid w:val="002E6450"/>
    <w:rsid w:val="00304BA1"/>
    <w:rsid w:val="0031437F"/>
    <w:rsid w:val="00323537"/>
    <w:rsid w:val="00327330"/>
    <w:rsid w:val="003321BD"/>
    <w:rsid w:val="00333633"/>
    <w:rsid w:val="003624D9"/>
    <w:rsid w:val="00364AF4"/>
    <w:rsid w:val="00366696"/>
    <w:rsid w:val="00373456"/>
    <w:rsid w:val="00374ACC"/>
    <w:rsid w:val="00376053"/>
    <w:rsid w:val="0038071F"/>
    <w:rsid w:val="003B1937"/>
    <w:rsid w:val="003B3035"/>
    <w:rsid w:val="003B3C24"/>
    <w:rsid w:val="003F0539"/>
    <w:rsid w:val="003F7FE9"/>
    <w:rsid w:val="00404DE3"/>
    <w:rsid w:val="00424537"/>
    <w:rsid w:val="00432CC6"/>
    <w:rsid w:val="004425B5"/>
    <w:rsid w:val="00442864"/>
    <w:rsid w:val="00443376"/>
    <w:rsid w:val="004443C3"/>
    <w:rsid w:val="00455E24"/>
    <w:rsid w:val="004606AE"/>
    <w:rsid w:val="0046437C"/>
    <w:rsid w:val="004703A8"/>
    <w:rsid w:val="0047068D"/>
    <w:rsid w:val="004860CA"/>
    <w:rsid w:val="0049150F"/>
    <w:rsid w:val="004B1AF7"/>
    <w:rsid w:val="004C7FE5"/>
    <w:rsid w:val="004D1C7B"/>
    <w:rsid w:val="004D4A98"/>
    <w:rsid w:val="004D5E00"/>
    <w:rsid w:val="004E7AA5"/>
    <w:rsid w:val="00502F9F"/>
    <w:rsid w:val="00520750"/>
    <w:rsid w:val="00530044"/>
    <w:rsid w:val="0053640D"/>
    <w:rsid w:val="00553202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566E"/>
    <w:rsid w:val="007C619E"/>
    <w:rsid w:val="007E0B64"/>
    <w:rsid w:val="007E232E"/>
    <w:rsid w:val="007E280E"/>
    <w:rsid w:val="007E58E5"/>
    <w:rsid w:val="00805E05"/>
    <w:rsid w:val="008075E4"/>
    <w:rsid w:val="00814AC9"/>
    <w:rsid w:val="0082119F"/>
    <w:rsid w:val="0083590D"/>
    <w:rsid w:val="00845719"/>
    <w:rsid w:val="00846621"/>
    <w:rsid w:val="00860E5A"/>
    <w:rsid w:val="00873C03"/>
    <w:rsid w:val="008940BC"/>
    <w:rsid w:val="008A4237"/>
    <w:rsid w:val="008B0242"/>
    <w:rsid w:val="008B45D5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65B7F"/>
    <w:rsid w:val="00983A65"/>
    <w:rsid w:val="009906AA"/>
    <w:rsid w:val="009A105C"/>
    <w:rsid w:val="009A3515"/>
    <w:rsid w:val="009A6D98"/>
    <w:rsid w:val="009B6F85"/>
    <w:rsid w:val="009C62B0"/>
    <w:rsid w:val="009E0D10"/>
    <w:rsid w:val="009E1D3F"/>
    <w:rsid w:val="009E6993"/>
    <w:rsid w:val="00A16D98"/>
    <w:rsid w:val="00A41BCF"/>
    <w:rsid w:val="00A75FA2"/>
    <w:rsid w:val="00A80FEF"/>
    <w:rsid w:val="00AA1DEC"/>
    <w:rsid w:val="00AB55C4"/>
    <w:rsid w:val="00AC3729"/>
    <w:rsid w:val="00AC4B0D"/>
    <w:rsid w:val="00AD6E06"/>
    <w:rsid w:val="00B0107E"/>
    <w:rsid w:val="00B13166"/>
    <w:rsid w:val="00B17E36"/>
    <w:rsid w:val="00B31299"/>
    <w:rsid w:val="00B37415"/>
    <w:rsid w:val="00B44CF4"/>
    <w:rsid w:val="00B67E74"/>
    <w:rsid w:val="00B70DAA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661"/>
    <w:rsid w:val="00C10021"/>
    <w:rsid w:val="00C31C77"/>
    <w:rsid w:val="00C4544B"/>
    <w:rsid w:val="00C50F8B"/>
    <w:rsid w:val="00C55089"/>
    <w:rsid w:val="00C64DDD"/>
    <w:rsid w:val="00C825FF"/>
    <w:rsid w:val="00C90D35"/>
    <w:rsid w:val="00CA1AA4"/>
    <w:rsid w:val="00CB03FE"/>
    <w:rsid w:val="00CC1815"/>
    <w:rsid w:val="00CD02AC"/>
    <w:rsid w:val="00CE4B65"/>
    <w:rsid w:val="00CF0165"/>
    <w:rsid w:val="00D16339"/>
    <w:rsid w:val="00D3596D"/>
    <w:rsid w:val="00D36989"/>
    <w:rsid w:val="00D44519"/>
    <w:rsid w:val="00D70801"/>
    <w:rsid w:val="00D8309B"/>
    <w:rsid w:val="00D87E4A"/>
    <w:rsid w:val="00DA1048"/>
    <w:rsid w:val="00DA42C6"/>
    <w:rsid w:val="00DA4377"/>
    <w:rsid w:val="00DA661F"/>
    <w:rsid w:val="00DB0C64"/>
    <w:rsid w:val="00DE1D6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64ADB"/>
    <w:rsid w:val="00E706E6"/>
    <w:rsid w:val="00E7527C"/>
    <w:rsid w:val="00E82557"/>
    <w:rsid w:val="00E93210"/>
    <w:rsid w:val="00E935B9"/>
    <w:rsid w:val="00EA0978"/>
    <w:rsid w:val="00EA247B"/>
    <w:rsid w:val="00EC59BD"/>
    <w:rsid w:val="00ED2A45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A72B7"/>
    <w:rsid w:val="00FB2F20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BFD7F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D4A3D-ACE1-42C9-97E0-F7C4424D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21</cp:revision>
  <cp:lastPrinted>2020-03-14T13:15:00Z</cp:lastPrinted>
  <dcterms:created xsi:type="dcterms:W3CDTF">2018-11-07T11:46:00Z</dcterms:created>
  <dcterms:modified xsi:type="dcterms:W3CDTF">2020-03-14T13:16:00Z</dcterms:modified>
</cp:coreProperties>
</file>